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9D63DA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94217865" w:edGrp="everyone"/>
            <w:r>
              <w:t>X</w:t>
            </w:r>
            <w:r w:rsidR="00D05176">
              <w:t>XX</w:t>
            </w:r>
            <w:permEnd w:id="1894217865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41772767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365DAB">
                  <w:t>abril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41772767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380521503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365DAB">
                  <w:t>maio</w:t>
                </w:r>
                <w:r w:rsidR="004728ED">
                  <w:t xml:space="preserve"> de 2022</w:t>
                </w:r>
              </w:p>
            </w:tc>
          </w:sdtContent>
        </w:sdt>
        <w:permEnd w:id="1380521503" w:displacedByCustomXml="prev"/>
      </w:tr>
      <w:tr w:rsidR="00087C34" w:rsidRPr="00472B92" w:rsidTr="00813BEA">
        <w:trPr>
          <w:trHeight w:val="312"/>
        </w:trPr>
        <w:permStart w:id="1245215160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5-02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365DAB" w:rsidP="00535B3E">
                <w:pPr>
                  <w:pStyle w:val="Centralizado"/>
                </w:pPr>
                <w:r>
                  <w:t>02/05/2022</w:t>
                </w:r>
              </w:p>
            </w:tc>
          </w:sdtContent>
        </w:sdt>
        <w:permEnd w:id="1245215160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208247264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5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365DAB" w:rsidP="00535B3E">
                <w:pPr>
                  <w:pStyle w:val="Centralizado"/>
                </w:pPr>
                <w:r>
                  <w:t>31/05/2022</w:t>
                </w:r>
              </w:p>
            </w:tc>
          </w:sdtContent>
        </w:sdt>
        <w:permEnd w:id="1208247264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776709788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776709788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81670370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365DAB">
              <w:t>abril</w:t>
            </w:r>
            <w:proofErr w:type="gramStart"/>
            <w:r w:rsidR="002952DB">
              <w:t>/22</w:t>
            </w:r>
            <w:r>
              <w:t>)</w:t>
            </w:r>
            <w:permEnd w:id="81670370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538531155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538531155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698108069" w:edGrp="everyone"/>
            <w:r>
              <w:t xml:space="preserve">José Hugo Dias Gondim </w:t>
            </w:r>
            <w:proofErr w:type="spellStart"/>
            <w:r>
              <w:t>Guanais</w:t>
            </w:r>
            <w:permEnd w:id="1698108069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89606437" w:edGrp="everyone"/>
            <w:r>
              <w:t xml:space="preserve">José Hugo Dias Gondim </w:t>
            </w:r>
            <w:proofErr w:type="spellStart"/>
            <w:r>
              <w:t>Guanais</w:t>
            </w:r>
            <w:permEnd w:id="18960643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0128264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6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365DAB" w:rsidP="00284E2D">
                <w:r>
                  <w:t>06/06/2022</w:t>
                </w:r>
              </w:p>
            </w:tc>
          </w:sdtContent>
        </w:sdt>
        <w:permEnd w:id="200128264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78534598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785345983"/>
            <w:r w:rsidRPr="009D2AF1">
              <w:t xml:space="preserve"> Não </w:t>
            </w:r>
            <w:permStart w:id="47154421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47154421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832528307" w:edGrp="everyone"/>
            <w:permEnd w:id="832528307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074693249" w:edGrp="everyone"/>
            <w:r>
              <w:t xml:space="preserve">José Hugo Dias Gondim </w:t>
            </w:r>
            <w:proofErr w:type="spellStart"/>
            <w:r>
              <w:t>Guanais</w:t>
            </w:r>
            <w:permEnd w:id="2074693249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502759626" w:edGrp="everyone"/>
            <w:r>
              <w:t xml:space="preserve">José Hugo Dias Gondim </w:t>
            </w:r>
            <w:proofErr w:type="spellStart"/>
            <w:r>
              <w:t>Guanais</w:t>
            </w:r>
            <w:permEnd w:id="1502759626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786671470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abril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>mês de mai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B521DD" w:rsidRDefault="00365DAB" w:rsidP="00DF342C">
            <w:r>
              <w:t>Em abril</w:t>
            </w:r>
            <w:r w:rsidR="00910C56" w:rsidRPr="00910C56">
              <w:t xml:space="preserve"> de 2022 foram registrados</w:t>
            </w:r>
            <w:r w:rsidR="002952DB">
              <w:t xml:space="preserve"> </w:t>
            </w:r>
            <w:r>
              <w:t>494 desembarques oriundos de 211</w:t>
            </w:r>
            <w:r w:rsidR="00910C56" w:rsidRPr="00910C56">
              <w:t xml:space="preserve"> embarcações ativas identificadas, ref</w:t>
            </w:r>
            <w:r>
              <w:t>letindo em um volume de 15.961,78 quilos e 1.538</w:t>
            </w:r>
            <w:r w:rsidR="00910C56" w:rsidRPr="00910C56">
              <w:t xml:space="preserve"> dúzias de pescado desembarcado nos sete (07) entrepostos monitorados. Gerando uma receita bruta </w:t>
            </w:r>
            <w:r>
              <w:t>de R$ 203.758,80</w:t>
            </w:r>
            <w:r w:rsidR="00910C56" w:rsidRPr="00910C56">
              <w:t>. Os parâmetros para cada entreposto é apresentado na tabela 1.</w:t>
            </w:r>
          </w:p>
          <w:p w:rsidR="00910C56" w:rsidRDefault="00910C56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365DAB">
              <w:rPr>
                <w:b/>
              </w:rPr>
              <w:t>abril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</w:pPr>
                  <w:r>
                    <w:t>2</w:t>
                  </w:r>
                  <w:r w:rsidR="000715E1">
                    <w:t>9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r w:rsidR="00365DAB">
                    <w:rPr>
                      <w:rFonts w:cs="Calibri"/>
                      <w:color w:val="000000"/>
                      <w:szCs w:val="20"/>
                    </w:rPr>
                    <w:t>40,4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0715E1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365DAB">
                    <w:rPr>
                      <w:rFonts w:cs="Calibri"/>
                      <w:color w:val="000000"/>
                      <w:szCs w:val="20"/>
                    </w:rPr>
                    <w:t>0.054,8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</w:pPr>
                  <w:r>
                    <w:t>235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365DA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1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3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0.065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365DAB" w:rsidRDefault="00365DAB" w:rsidP="00365DAB">
                  <w:pPr>
                    <w:jc w:val="center"/>
                  </w:pPr>
                  <w:r>
                    <w:t>19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8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726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</w:pPr>
                  <w:r>
                    <w:t>1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.76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365DAB">
                    <w:rPr>
                      <w:rFonts w:cs="Calibri"/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0715E1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365DAB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057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EE55DD">
                  <w:pPr>
                    <w:jc w:val="center"/>
                  </w:pPr>
                  <w:r>
                    <w:t>2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58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365DAB" w:rsidP="00365DAB">
                  <w:pPr>
                    <w:jc w:val="center"/>
                  </w:pPr>
                  <w:r>
                    <w:t>118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65DAB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4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65DA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8.516,0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1C017C" w:rsidRDefault="001C017C" w:rsidP="00DF342C">
            <w:r w:rsidRPr="001C017C">
              <w:t xml:space="preserve">Em relação </w:t>
            </w:r>
            <w:r w:rsidR="0027462F">
              <w:t>ao pes</w:t>
            </w:r>
            <w:r w:rsidR="00365DAB">
              <w:t>o total desembarcado, em abril</w:t>
            </w:r>
            <w:r w:rsidR="0027462F">
              <w:t xml:space="preserve"> de 2022</w:t>
            </w:r>
            <w:r w:rsidRPr="001C017C">
              <w:t xml:space="preserve"> houve </w:t>
            </w:r>
            <w:r w:rsidR="00AA5B73">
              <w:t xml:space="preserve">aumento </w:t>
            </w:r>
            <w:r w:rsidR="006865A2">
              <w:t xml:space="preserve">de </w:t>
            </w:r>
            <w:r w:rsidR="00AA5B73">
              <w:t>48</w:t>
            </w:r>
            <w:r w:rsidRPr="001C017C">
              <w:t xml:space="preserve">% em relação a </w:t>
            </w:r>
            <w:r w:rsidR="00365DAB">
              <w:t>março</w:t>
            </w:r>
            <w:r w:rsidRPr="001C017C">
              <w:t xml:space="preserve"> de </w:t>
            </w:r>
            <w:r w:rsidR="00950665">
              <w:t>2022</w:t>
            </w:r>
            <w:r w:rsidRPr="001C017C">
              <w:t xml:space="preserve">, e redução de </w:t>
            </w:r>
            <w:r w:rsidR="00AA5B73">
              <w:t>38</w:t>
            </w:r>
            <w:r w:rsidRPr="001C017C">
              <w:t xml:space="preserve">% em relação </w:t>
            </w:r>
            <w:proofErr w:type="gramStart"/>
            <w:r w:rsidRPr="001C017C">
              <w:t>a</w:t>
            </w:r>
            <w:proofErr w:type="gramEnd"/>
            <w:r w:rsidRPr="001C017C">
              <w:t xml:space="preserve"> média anual de para o mês de </w:t>
            </w:r>
            <w:r w:rsidR="00365DAB">
              <w:t>abril</w:t>
            </w:r>
            <w:r w:rsidRPr="001C017C">
              <w:t xml:space="preserve"> (figura 1). </w:t>
            </w:r>
            <w:r w:rsidR="000715E1" w:rsidRPr="00F317E4">
              <w:t>Os principais recursos por peso</w:t>
            </w:r>
            <w:r w:rsidR="00AA5B73">
              <w:t xml:space="preserve"> desembarcado neste mês foram o baiacu, bagre branco, pescada bembeca e tainha.</w:t>
            </w:r>
          </w:p>
          <w:p w:rsidR="00F47D31" w:rsidRDefault="00365DAB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24483A0" wp14:editId="097A64C0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1C017C" w:rsidRPr="002372FC" w:rsidRDefault="001C017C" w:rsidP="001C017C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 xml:space="preserve">Em comparação com o mês anterior o desembarque de recursos por dúzias em </w:t>
            </w:r>
            <w:r w:rsidR="00365DAB">
              <w:rPr>
                <w:lang w:val="pt-BR"/>
              </w:rPr>
              <w:t>abril</w:t>
            </w:r>
            <w:r w:rsidR="006C3DBE">
              <w:rPr>
                <w:lang w:val="pt-BR"/>
              </w:rPr>
              <w:t xml:space="preserve"> de 2022</w:t>
            </w:r>
            <w:r w:rsidRPr="002372FC">
              <w:rPr>
                <w:lang w:val="pt-BR"/>
              </w:rPr>
              <w:t xml:space="preserve"> apresentou </w:t>
            </w:r>
            <w:r w:rsidR="00AA5B73">
              <w:rPr>
                <w:lang w:val="pt-BR"/>
              </w:rPr>
              <w:t>redução d</w:t>
            </w:r>
            <w:r w:rsidR="00950665">
              <w:rPr>
                <w:lang w:val="pt-BR"/>
              </w:rPr>
              <w:t xml:space="preserve">e </w:t>
            </w:r>
            <w:r w:rsidR="00AA5B73">
              <w:rPr>
                <w:lang w:val="pt-BR"/>
              </w:rPr>
              <w:t>18</w:t>
            </w:r>
            <w:r w:rsidRPr="002372FC">
              <w:rPr>
                <w:lang w:val="pt-BR"/>
              </w:rPr>
              <w:t xml:space="preserve">%. O volume desembarcado foi </w:t>
            </w:r>
            <w:r w:rsidR="00AA5B73">
              <w:rPr>
                <w:lang w:val="pt-BR"/>
              </w:rPr>
              <w:t>15</w:t>
            </w:r>
            <w:r w:rsidRPr="002372FC">
              <w:rPr>
                <w:lang w:val="pt-BR"/>
              </w:rPr>
              <w:t>% inferior média mensal para este período (figura 2). O</w:t>
            </w:r>
            <w:r w:rsidR="00ED66A6">
              <w:rPr>
                <w:lang w:val="pt-BR"/>
              </w:rPr>
              <w:t xml:space="preserve"> principal recurso</w:t>
            </w:r>
            <w:r w:rsidRPr="002372FC">
              <w:rPr>
                <w:lang w:val="pt-BR"/>
              </w:rPr>
              <w:t xml:space="preserve"> </w:t>
            </w:r>
            <w:r w:rsidR="00BA0436">
              <w:rPr>
                <w:lang w:val="pt-BR"/>
              </w:rPr>
              <w:t>dese</w:t>
            </w:r>
            <w:r w:rsidR="00365DAB">
              <w:rPr>
                <w:lang w:val="pt-BR"/>
              </w:rPr>
              <w:t>mbarcado</w:t>
            </w:r>
            <w:r w:rsidR="00AA5B73">
              <w:rPr>
                <w:lang w:val="pt-BR"/>
              </w:rPr>
              <w:t xml:space="preserve"> por unidade fo</w:t>
            </w:r>
            <w:r w:rsidR="00592D9B">
              <w:rPr>
                <w:lang w:val="pt-BR"/>
              </w:rPr>
              <w:t xml:space="preserve">ram </w:t>
            </w:r>
            <w:proofErr w:type="gramStart"/>
            <w:r w:rsidR="00592D9B">
              <w:rPr>
                <w:lang w:val="pt-BR"/>
              </w:rPr>
              <w:t>a</w:t>
            </w:r>
            <w:proofErr w:type="gramEnd"/>
            <w:r w:rsidR="00592D9B">
              <w:rPr>
                <w:lang w:val="pt-BR"/>
              </w:rPr>
              <w:t xml:space="preserve"> ostra, camarão branco, </w:t>
            </w:r>
            <w:proofErr w:type="spellStart"/>
            <w:r w:rsidR="00592D9B">
              <w:rPr>
                <w:lang w:val="pt-BR"/>
              </w:rPr>
              <w:t>berbigão</w:t>
            </w:r>
            <w:proofErr w:type="spellEnd"/>
            <w:r w:rsidR="00592D9B">
              <w:rPr>
                <w:lang w:val="pt-BR"/>
              </w:rPr>
              <w:t xml:space="preserve"> e siri.</w:t>
            </w:r>
          </w:p>
          <w:p w:rsidR="00DE5AF2" w:rsidRDefault="005108E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3777C223" wp14:editId="085F8EE3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346D71" w:rsidRPr="002372FC" w:rsidRDefault="00346D71" w:rsidP="00346D71">
            <w:pPr>
              <w:pStyle w:val="Corpodetexto"/>
              <w:rPr>
                <w:lang w:val="pt-BR"/>
              </w:rPr>
            </w:pPr>
            <w:r w:rsidRPr="002372FC">
              <w:rPr>
                <w:lang w:val="pt-BR"/>
              </w:rPr>
              <w:t>E</w:t>
            </w:r>
            <w:r w:rsidR="00C467DF">
              <w:rPr>
                <w:lang w:val="pt-BR"/>
              </w:rPr>
              <w:t>m termos de receita bruta gerada</w:t>
            </w:r>
            <w:r w:rsidRPr="002372FC">
              <w:rPr>
                <w:lang w:val="pt-BR"/>
              </w:rPr>
              <w:t xml:space="preserve"> pelos desembarques, em relação ao mês anterior, </w:t>
            </w:r>
            <w:r w:rsidR="00D71EE3">
              <w:rPr>
                <w:lang w:val="pt-BR"/>
              </w:rPr>
              <w:t>abril</w:t>
            </w:r>
            <w:r w:rsidR="006C3DBE">
              <w:rPr>
                <w:lang w:val="pt-BR"/>
              </w:rPr>
              <w:t xml:space="preserve"> de 2022 apresentou</w:t>
            </w:r>
            <w:r>
              <w:rPr>
                <w:lang w:val="pt-BR"/>
              </w:rPr>
              <w:t xml:space="preserve"> </w:t>
            </w:r>
            <w:r w:rsidR="00AA5B73">
              <w:rPr>
                <w:lang w:val="pt-BR"/>
              </w:rPr>
              <w:t>aumento</w:t>
            </w:r>
            <w:r>
              <w:rPr>
                <w:lang w:val="pt-BR"/>
              </w:rPr>
              <w:t xml:space="preserve"> de </w:t>
            </w:r>
            <w:r w:rsidR="00AA5B73">
              <w:rPr>
                <w:lang w:val="pt-BR"/>
              </w:rPr>
              <w:t>33</w:t>
            </w:r>
            <w:r w:rsidR="006C3DBE">
              <w:rPr>
                <w:lang w:val="pt-BR"/>
              </w:rPr>
              <w:t xml:space="preserve">%. </w:t>
            </w:r>
            <w:r w:rsidRPr="002372FC">
              <w:rPr>
                <w:lang w:val="pt-BR"/>
              </w:rPr>
              <w:t xml:space="preserve">Em relação </w:t>
            </w:r>
            <w:proofErr w:type="gramStart"/>
            <w:r w:rsidRPr="002372FC">
              <w:rPr>
                <w:lang w:val="pt-BR"/>
              </w:rPr>
              <w:t>a</w:t>
            </w:r>
            <w:proofErr w:type="gramEnd"/>
            <w:r w:rsidRPr="002372FC">
              <w:rPr>
                <w:lang w:val="pt-BR"/>
              </w:rPr>
              <w:t xml:space="preserve"> média mensal para </w:t>
            </w:r>
            <w:r w:rsidR="00D71EE3">
              <w:rPr>
                <w:lang w:val="pt-BR"/>
              </w:rPr>
              <w:t>abril</w:t>
            </w:r>
            <w:r w:rsidRPr="002372FC">
              <w:rPr>
                <w:lang w:val="pt-BR"/>
              </w:rPr>
              <w:t xml:space="preserve">, </w:t>
            </w:r>
            <w:r w:rsidR="00BA0436">
              <w:rPr>
                <w:lang w:val="pt-BR"/>
              </w:rPr>
              <w:t xml:space="preserve">a redução foi de </w:t>
            </w:r>
            <w:r w:rsidR="00AA5B73">
              <w:rPr>
                <w:lang w:val="pt-BR"/>
              </w:rPr>
              <w:t>26</w:t>
            </w:r>
            <w:r w:rsidR="00BA0436">
              <w:rPr>
                <w:lang w:val="pt-BR"/>
              </w:rPr>
              <w:t>%</w:t>
            </w:r>
            <w:r w:rsidRPr="002372FC">
              <w:rPr>
                <w:lang w:val="pt-BR"/>
              </w:rPr>
              <w:t xml:space="preserve"> (figura 3).</w:t>
            </w:r>
          </w:p>
          <w:p w:rsidR="00DE5AF2" w:rsidRDefault="00D71EE3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54F94998" wp14:editId="7A892FB8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786671470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827549376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827549376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200056608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9D63DA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00056608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510693589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9D63DA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510693589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535964638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9D63DA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535964638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774582746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774582746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73035499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9856D3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5CB9521" wp14:editId="4E250986">
                      <wp:extent cx="1906270" cy="1429702"/>
                      <wp:effectExtent l="0" t="0" r="0" b="0"/>
                      <wp:docPr id="17" name="Imagem 8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8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56D3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56D3">
              <w:t>no Mercado do peixe</w:t>
            </w:r>
            <w:bookmarkStart w:id="0" w:name="_GoBack"/>
            <w:bookmarkEnd w:id="0"/>
            <w:r w:rsidR="002B5195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D71EE3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FED0681" wp14:editId="331F4B18">
                      <wp:extent cx="1905000" cy="1428750"/>
                      <wp:effectExtent l="0" t="0" r="0" b="0"/>
                      <wp:docPr id="7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F50F4C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50F4C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9856D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7D37966" wp14:editId="16E52A1B">
                      <wp:extent cx="1906270" cy="1429702"/>
                      <wp:effectExtent l="0" t="0" r="0" b="0"/>
                      <wp:docPr id="15" name="Imagem 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6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6270" cy="1429702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9856D3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9856D3">
              <w:rPr>
                <w:b/>
              </w:rPr>
              <w:t>no Mercado de Antonin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D71EE3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08CFE6F" wp14:editId="6C09E41A">
                      <wp:extent cx="1905000" cy="1428750"/>
                      <wp:effectExtent l="0" t="0" r="0" b="0"/>
                      <wp:docPr id="6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9856D3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9856D3">
              <w:rPr>
                <w:b/>
                <w:noProof/>
                <w:lang w:eastAsia="pt-BR"/>
              </w:rPr>
              <w:t>no Mercado de Paranaguá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73035499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63DA" w:rsidRDefault="009D63DA">
      <w:r>
        <w:separator/>
      </w:r>
    </w:p>
    <w:p w:rsidR="009D63DA" w:rsidRDefault="009D63DA"/>
  </w:endnote>
  <w:endnote w:type="continuationSeparator" w:id="0">
    <w:p w:rsidR="009D63DA" w:rsidRDefault="009D63DA">
      <w:r>
        <w:continuationSeparator/>
      </w:r>
    </w:p>
    <w:p w:rsidR="009D63DA" w:rsidRDefault="009D63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63DA" w:rsidRDefault="009D63DA">
      <w:r>
        <w:separator/>
      </w:r>
    </w:p>
    <w:p w:rsidR="009D63DA" w:rsidRDefault="009D63DA"/>
  </w:footnote>
  <w:footnote w:type="continuationSeparator" w:id="0">
    <w:p w:rsidR="009D63DA" w:rsidRDefault="009D63DA">
      <w:r>
        <w:continuationSeparator/>
      </w:r>
    </w:p>
    <w:p w:rsidR="009D63DA" w:rsidRDefault="009D63D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9856D3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9856D3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ea1AE7TskU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15E1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783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5DAB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4F08"/>
    <w:rsid w:val="004D4F9F"/>
    <w:rsid w:val="004D6849"/>
    <w:rsid w:val="004F0B1F"/>
    <w:rsid w:val="004F52FE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5812"/>
    <w:rsid w:val="009378EB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1C97"/>
    <w:rsid w:val="00B6604D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F3BDC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A50B7E-49F8-4BE3-8879-3A9C4D8005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5</Pages>
  <Words>658</Words>
  <Characters>3556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6</cp:revision>
  <cp:lastPrinted>2010-06-09T17:13:00Z</cp:lastPrinted>
  <dcterms:created xsi:type="dcterms:W3CDTF">2022-06-06T01:08:00Z</dcterms:created>
  <dcterms:modified xsi:type="dcterms:W3CDTF">2022-06-06T13:45:00Z</dcterms:modified>
</cp:coreProperties>
</file>